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75B" w:rsidRDefault="008D4F6E" w:rsidP="00E31BD0">
      <w:pPr>
        <w:spacing w:after="0" w:line="240" w:lineRule="aut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4384" behindDoc="0" locked="0" layoutInCell="1" allowOverlap="1" wp14:anchorId="09281CB3" wp14:editId="62E1A491">
            <wp:simplePos x="0" y="0"/>
            <wp:positionH relativeFrom="column">
              <wp:posOffset>5261610</wp:posOffset>
            </wp:positionH>
            <wp:positionV relativeFrom="paragraph">
              <wp:posOffset>-653415</wp:posOffset>
            </wp:positionV>
            <wp:extent cx="929640" cy="915035"/>
            <wp:effectExtent l="0" t="0" r="381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915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A943828" wp14:editId="533B58AE">
                <wp:simplePos x="0" y="0"/>
                <wp:positionH relativeFrom="page">
                  <wp:posOffset>-60960</wp:posOffset>
                </wp:positionH>
                <wp:positionV relativeFrom="paragraph">
                  <wp:posOffset>-924271</wp:posOffset>
                </wp:positionV>
                <wp:extent cx="7886700" cy="134112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0"/>
                          <a:chExt cx="788670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88670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39240" y="296575"/>
                            <a:ext cx="4777740" cy="510107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5F7D2B" w:rsidRPr="002B5E6D" w:rsidRDefault="0098547C" w:rsidP="005F7D2B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995432">
                                <w:rPr>
                                  <w:color w:val="FFFFFF" w:themeColor="background1"/>
                                </w:rPr>
                                <w:t>S</w:t>
                              </w:r>
                              <w:r w:rsidR="005F7D2B">
                                <w:rPr>
                                  <w:color w:val="FFFFFF" w:themeColor="background1"/>
                                </w:rPr>
                                <w:t xml:space="preserve">ewer Inspection </w:t>
                              </w:r>
                              <w:r w:rsidR="00374D8C">
                                <w:rPr>
                                  <w:color w:val="FFFFFF" w:themeColor="background1"/>
                                </w:rPr>
                                <w:t xml:space="preserve">&amp; </w:t>
                              </w:r>
                              <w:r w:rsidR="005F7D2B">
                                <w:rPr>
                                  <w:color w:val="FFFFFF" w:themeColor="background1"/>
                                </w:rPr>
                                <w:t>Maintenance Repo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943828" id="Group 10" o:spid="_x0000_s1026" style="position:absolute;margin-left:-4.8pt;margin-top:-72.8pt;width:621pt;height:105.6pt;z-index:251663360;mso-position-horizontal-relative:page;mso-height-relative:margin" coordsize="78867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8867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">
                  <v:imagedata r:id="rId10" o:title="" croptop="19030f" cropbottom="23694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392;top:2965;width:47777;height:5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<v:textbox>
                    <w:txbxContent>
                      <w:p w:rsidR="005F7D2B" w:rsidRPr="002B5E6D" w:rsidRDefault="0098547C" w:rsidP="005F7D2B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995432">
                          <w:rPr>
                            <w:color w:val="FFFFFF" w:themeColor="background1"/>
                          </w:rPr>
                          <w:t>S</w:t>
                        </w:r>
                        <w:r w:rsidR="005F7D2B">
                          <w:rPr>
                            <w:color w:val="FFFFFF" w:themeColor="background1"/>
                          </w:rPr>
                          <w:t xml:space="preserve">ewer Inspection </w:t>
                        </w:r>
                        <w:r w:rsidR="00374D8C">
                          <w:rPr>
                            <w:color w:val="FFFFFF" w:themeColor="background1"/>
                          </w:rPr>
                          <w:t xml:space="preserve">&amp; </w:t>
                        </w:r>
                        <w:r w:rsidR="005F7D2B">
                          <w:rPr>
                            <w:color w:val="FFFFFF" w:themeColor="background1"/>
                          </w:rPr>
                          <w:t>Maintenance Repor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:rsidR="00CD775B" w:rsidRDefault="008B6941" w:rsidP="00E31BD0">
      <w:pPr>
        <w:spacing w:after="0" w:line="240" w:lineRule="auto"/>
      </w:pPr>
      <w:r>
        <w:t xml:space="preserve"> </w:t>
      </w:r>
    </w:p>
    <w:p w:rsidR="00024955" w:rsidRDefault="00024955" w:rsidP="00E31BD0">
      <w:pPr>
        <w:spacing w:after="0" w:line="240" w:lineRule="auto"/>
      </w:pPr>
    </w:p>
    <w:p w:rsidR="00CA409C" w:rsidRDefault="00CA409C" w:rsidP="00E31BD0">
      <w:pPr>
        <w:spacing w:after="0" w:line="240" w:lineRule="auto"/>
      </w:pPr>
    </w:p>
    <w:p w:rsidR="00CA409C" w:rsidRDefault="00CA409C" w:rsidP="00E31BD0">
      <w:pPr>
        <w:spacing w:after="0" w:line="240" w:lineRule="auto"/>
        <w:rPr>
          <w:sz w:val="22"/>
          <w:szCs w:val="22"/>
        </w:rPr>
      </w:pPr>
    </w:p>
    <w:p w:rsidR="0068420A" w:rsidRDefault="008079B1" w:rsidP="000C6058">
      <w:pPr>
        <w:spacing w:after="0" w:line="360" w:lineRule="auto"/>
        <w:rPr>
          <w:sz w:val="22"/>
          <w:szCs w:val="22"/>
        </w:rPr>
      </w:pPr>
      <w:r w:rsidRPr="008079B1">
        <w:rPr>
          <w:sz w:val="22"/>
          <w:szCs w:val="22"/>
        </w:rPr>
        <w:t>Date of</w:t>
      </w:r>
      <w:r>
        <w:rPr>
          <w:sz w:val="22"/>
          <w:szCs w:val="22"/>
        </w:rPr>
        <w:t xml:space="preserve"> inspection: _____________________ Time of inspection: _______________a.m./p.m.</w:t>
      </w:r>
    </w:p>
    <w:p w:rsidR="008079B1" w:rsidRDefault="008079B1" w:rsidP="000C6058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>Name of employee completing report: ___________________________________________</w:t>
      </w:r>
      <w:r w:rsidR="00F51EE5">
        <w:rPr>
          <w:sz w:val="22"/>
          <w:szCs w:val="22"/>
        </w:rPr>
        <w:t>__</w:t>
      </w:r>
    </w:p>
    <w:p w:rsidR="000C6058" w:rsidRDefault="000C6058" w:rsidP="000C6058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>Location (be specific by lines(s), manhole no.(s), etc.</w:t>
      </w:r>
    </w:p>
    <w:p w:rsidR="000C6058" w:rsidRDefault="000C6058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0C6058" w:rsidRDefault="000C6058" w:rsidP="000C6058">
      <w:pPr>
        <w:spacing w:after="0" w:line="360" w:lineRule="auto"/>
        <w:rPr>
          <w:sz w:val="22"/>
          <w:szCs w:val="22"/>
        </w:rPr>
      </w:pPr>
    </w:p>
    <w:p w:rsidR="000C6058" w:rsidRDefault="008079B1" w:rsidP="008079B1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>Reason for inspection/maintenance (routine/scheduled/preventative, overflow, problem history, etc.</w:t>
      </w:r>
      <w:r w:rsidR="00374D8C">
        <w:rPr>
          <w:sz w:val="22"/>
          <w:szCs w:val="22"/>
        </w:rPr>
        <w:t>):</w:t>
      </w:r>
    </w:p>
    <w:p w:rsidR="000C6058" w:rsidRDefault="000C6058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0C6058" w:rsidRDefault="000C6058" w:rsidP="008079B1">
      <w:pPr>
        <w:spacing w:after="0" w:line="360" w:lineRule="auto"/>
        <w:rPr>
          <w:sz w:val="22"/>
          <w:szCs w:val="22"/>
        </w:rPr>
      </w:pPr>
    </w:p>
    <w:p w:rsidR="008079B1" w:rsidRDefault="008079B1" w:rsidP="008079B1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>Conditions found (both usual and unusual:</w:t>
      </w:r>
    </w:p>
    <w:p w:rsidR="000C6058" w:rsidRDefault="000C6058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0C6058" w:rsidRDefault="000C6058" w:rsidP="008079B1">
      <w:pPr>
        <w:spacing w:after="0" w:line="360" w:lineRule="auto"/>
        <w:rPr>
          <w:sz w:val="22"/>
          <w:szCs w:val="22"/>
        </w:rPr>
      </w:pPr>
    </w:p>
    <w:p w:rsidR="008079B1" w:rsidRDefault="00374D8C" w:rsidP="008079B1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>Unusual conditions reported immediately to the following supervisor(s):</w:t>
      </w:r>
    </w:p>
    <w:p w:rsidR="000C6058" w:rsidRDefault="000C6058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8079B1" w:rsidRDefault="008079B1" w:rsidP="008079B1">
      <w:pPr>
        <w:spacing w:after="0" w:line="360" w:lineRule="auto"/>
        <w:rPr>
          <w:sz w:val="22"/>
          <w:szCs w:val="22"/>
        </w:rPr>
      </w:pPr>
    </w:p>
    <w:p w:rsidR="008079B1" w:rsidRDefault="00374D8C" w:rsidP="008079B1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>List inspection or maintenance work performed:</w:t>
      </w:r>
    </w:p>
    <w:p w:rsidR="000C6058" w:rsidRDefault="000C6058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8079B1" w:rsidRDefault="008079B1" w:rsidP="008079B1">
      <w:pPr>
        <w:spacing w:after="0" w:line="360" w:lineRule="auto"/>
        <w:rPr>
          <w:sz w:val="22"/>
          <w:szCs w:val="22"/>
        </w:rPr>
      </w:pPr>
    </w:p>
    <w:p w:rsidR="008079B1" w:rsidRDefault="00374D8C" w:rsidP="008079B1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>List equipment used:</w:t>
      </w:r>
    </w:p>
    <w:p w:rsidR="000C6058" w:rsidRDefault="000C6058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8079B1" w:rsidRDefault="008079B1" w:rsidP="008079B1">
      <w:pPr>
        <w:spacing w:after="0" w:line="360" w:lineRule="auto"/>
        <w:rPr>
          <w:sz w:val="22"/>
          <w:szCs w:val="22"/>
        </w:rPr>
      </w:pPr>
    </w:p>
    <w:p w:rsidR="008079B1" w:rsidRDefault="00374D8C" w:rsidP="008079B1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List personnel who performed inspection/maintenance: </w:t>
      </w:r>
    </w:p>
    <w:p w:rsidR="000C6058" w:rsidRDefault="000C6058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8079B1" w:rsidRDefault="008079B1" w:rsidP="008079B1">
      <w:pPr>
        <w:spacing w:after="0" w:line="360" w:lineRule="auto"/>
        <w:rPr>
          <w:sz w:val="22"/>
          <w:szCs w:val="22"/>
        </w:rPr>
      </w:pPr>
    </w:p>
    <w:p w:rsidR="000C6058" w:rsidRDefault="00367830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AB807D9" wp14:editId="7111D92F">
                <wp:simplePos x="0" y="0"/>
                <wp:positionH relativeFrom="margin">
                  <wp:posOffset>-129540</wp:posOffset>
                </wp:positionH>
                <wp:positionV relativeFrom="paragraph">
                  <wp:posOffset>510540</wp:posOffset>
                </wp:positionV>
                <wp:extent cx="6111240" cy="140462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54B6" w:rsidRDefault="003454B6" w:rsidP="003454B6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AB807D9" id="Text Box 2" o:spid="_x0000_s1029" type="#_x0000_t202" style="position:absolute;margin-left:-10.2pt;margin-top:40.2pt;width:481.2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" stroked="f">
                <v:textbox style="mso-fit-shape-to-text:t">
                  <w:txbxContent>
                    <w:p w:rsidR="003454B6" w:rsidRDefault="003454B6" w:rsidP="003454B6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D4F6E" w:rsidRDefault="008D4F6E" w:rsidP="006778C0">
      <w:pPr>
        <w:spacing w:after="0" w:line="360" w:lineRule="auto"/>
        <w:rPr>
          <w:sz w:val="22"/>
          <w:szCs w:val="22"/>
        </w:rPr>
        <w:sectPr w:rsidR="008D4F6E" w:rsidSect="005A35D8">
          <w:headerReference w:type="default" r:id="rId11"/>
          <w:footerReference w:type="default" r:id="rId12"/>
          <w:pgSz w:w="12240" w:h="15840" w:code="1"/>
          <w:pgMar w:top="864" w:right="1440" w:bottom="720" w:left="1440" w:header="1008" w:footer="720" w:gutter="0"/>
          <w:pgNumType w:start="2"/>
          <w:cols w:space="720"/>
          <w:docGrid w:linePitch="360"/>
        </w:sectPr>
      </w:pPr>
    </w:p>
    <w:p w:rsidR="006778C0" w:rsidRDefault="006778C0" w:rsidP="006778C0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Other information: </w:t>
      </w:r>
    </w:p>
    <w:p w:rsidR="006778C0" w:rsidRDefault="006778C0" w:rsidP="006778C0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6778C0" w:rsidRDefault="006778C0" w:rsidP="008079B1">
      <w:pPr>
        <w:spacing w:after="0" w:line="360" w:lineRule="auto"/>
        <w:rPr>
          <w:sz w:val="22"/>
          <w:szCs w:val="22"/>
        </w:rPr>
      </w:pPr>
    </w:p>
    <w:p w:rsidR="008079B1" w:rsidRDefault="00374D8C" w:rsidP="008079B1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Follow up action needed at this location: </w:t>
      </w:r>
    </w:p>
    <w:p w:rsidR="000C6058" w:rsidRDefault="000C6058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0C6058" w:rsidRDefault="000C6058" w:rsidP="000C6058">
      <w:pPr>
        <w:spacing w:after="0" w:line="360" w:lineRule="auto"/>
        <w:rPr>
          <w:sz w:val="22"/>
          <w:szCs w:val="22"/>
        </w:rPr>
      </w:pPr>
    </w:p>
    <w:p w:rsidR="000C6058" w:rsidRDefault="000C6058" w:rsidP="000C6058">
      <w:pPr>
        <w:pBdr>
          <w:top w:val="single" w:sz="12" w:space="1" w:color="auto"/>
          <w:bottom w:val="single" w:sz="12" w:space="1" w:color="auto"/>
        </w:pBdr>
        <w:spacing w:after="0" w:line="360" w:lineRule="auto"/>
        <w:rPr>
          <w:sz w:val="22"/>
          <w:szCs w:val="22"/>
        </w:rPr>
      </w:pPr>
    </w:p>
    <w:p w:rsidR="000C6058" w:rsidRDefault="000C6058" w:rsidP="00893903">
      <w:pPr>
        <w:spacing w:after="0" w:line="240" w:lineRule="auto"/>
        <w:rPr>
          <w:sz w:val="22"/>
          <w:szCs w:val="22"/>
        </w:rPr>
      </w:pPr>
    </w:p>
    <w:p w:rsidR="000C6058" w:rsidRDefault="000C6058" w:rsidP="00893903">
      <w:pPr>
        <w:spacing w:after="0" w:line="240" w:lineRule="auto"/>
        <w:rPr>
          <w:sz w:val="22"/>
          <w:szCs w:val="22"/>
        </w:rPr>
      </w:pPr>
    </w:p>
    <w:p w:rsidR="008079B1" w:rsidRDefault="00893903" w:rsidP="00893903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Based on conditions found on this visit, it is recommended that this location be inspected/maintained again within:</w:t>
      </w:r>
    </w:p>
    <w:p w:rsidR="008079B1" w:rsidRDefault="008079B1" w:rsidP="008079B1">
      <w:pPr>
        <w:spacing w:after="0" w:line="360" w:lineRule="auto"/>
        <w:rPr>
          <w:sz w:val="22"/>
          <w:szCs w:val="22"/>
        </w:rPr>
      </w:pPr>
    </w:p>
    <w:p w:rsidR="008079B1" w:rsidRDefault="00893903" w:rsidP="008079B1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>1 month ________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9 months________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24 months________</w:t>
      </w:r>
    </w:p>
    <w:p w:rsidR="008079B1" w:rsidRDefault="00893903" w:rsidP="008079B1">
      <w:pPr>
        <w:spacing w:after="0" w:line="360" w:lineRule="auto"/>
        <w:rPr>
          <w:sz w:val="22"/>
          <w:szCs w:val="22"/>
        </w:rPr>
      </w:pPr>
      <w:r>
        <w:rPr>
          <w:sz w:val="22"/>
          <w:szCs w:val="22"/>
        </w:rPr>
        <w:t>3 months________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2 months_______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36 months________</w:t>
      </w:r>
    </w:p>
    <w:p w:rsidR="009B7754" w:rsidRDefault="00893903" w:rsidP="00893903">
      <w:pPr>
        <w:spacing w:after="0" w:line="360" w:lineRule="auto"/>
      </w:pPr>
      <w:r>
        <w:rPr>
          <w:sz w:val="22"/>
          <w:szCs w:val="22"/>
        </w:rPr>
        <w:t>6 months________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8 months_______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:rsidR="00856268" w:rsidRPr="009B7754" w:rsidRDefault="00856268" w:rsidP="009B7754">
      <w:pPr>
        <w:tabs>
          <w:tab w:val="left" w:pos="7887"/>
        </w:tabs>
      </w:pPr>
    </w:p>
    <w:sectPr w:rsidR="00856268" w:rsidRPr="009B7754" w:rsidSect="005A35D8">
      <w:footerReference w:type="default" r:id="rId13"/>
      <w:pgSz w:w="12240" w:h="15840" w:code="1"/>
      <w:pgMar w:top="864" w:right="1440" w:bottom="720" w:left="1440" w:header="1008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EB4" w:rsidRDefault="008D1EB4" w:rsidP="00B94281">
      <w:pPr>
        <w:spacing w:after="0" w:line="240" w:lineRule="auto"/>
      </w:pPr>
      <w:r>
        <w:separator/>
      </w:r>
    </w:p>
  </w:endnote>
  <w:endnote w:type="continuationSeparator" w:id="0">
    <w:p w:rsidR="008D1EB4" w:rsidRDefault="008D1EB4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93EFAD5C-7323-40B3-BBD9-875B1DAD8716}"/>
    <w:embedBold r:id="rId2" w:fontKey="{48C5694A-7FAC-4517-A2F8-DB2038E2C65A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BE69D284-8852-4D42-B2B5-A93B57DE8E16}"/>
    <w:embedBold r:id="rId4" w:fontKey="{0D4D2C3E-6953-4416-AA2A-1EA9CF9B262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D90DE205-F534-4F79-B62D-FF3351937BD8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6" w:fontKey="{AEF96293-A063-4C6F-ADD2-EB9DA32F9DCC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0F47" w:rsidRPr="00893903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893903" w:rsidRPr="00893903">
      <w:rPr>
        <w:sz w:val="18"/>
        <w:szCs w:val="18"/>
      </w:rPr>
      <w:t>Sewer Inspection &amp; Maintenance Report</w:t>
    </w:r>
  </w:p>
  <w:p w:rsidR="00856268" w:rsidRDefault="008D4F6E" w:rsidP="00856268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="00856268">
      <w:rPr>
        <w:sz w:val="18"/>
        <w:szCs w:val="18"/>
      </w:rPr>
      <w:t>Revision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7754" w:rsidRDefault="009B7754">
    <w:pPr>
      <w:pStyle w:val="Footer"/>
      <w:rPr>
        <w:sz w:val="18"/>
        <w:szCs w:val="18"/>
      </w:rPr>
    </w:pPr>
    <w:r>
      <w:ptab w:relativeTo="margin" w:alignment="right" w:leader="none"/>
    </w:r>
    <w:r w:rsidRPr="00893903">
      <w:rPr>
        <w:sz w:val="18"/>
        <w:szCs w:val="18"/>
      </w:rPr>
      <w:t>Sewer Inspection &amp; Maintenance Report</w:t>
    </w:r>
  </w:p>
  <w:p w:rsidR="009B7754" w:rsidRPr="00893903" w:rsidRDefault="009B7754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:rsidR="009B7754" w:rsidRDefault="009B7754" w:rsidP="00856268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EB4" w:rsidRDefault="008D1EB4" w:rsidP="00B94281">
      <w:pPr>
        <w:spacing w:after="0" w:line="240" w:lineRule="auto"/>
      </w:pPr>
      <w:r>
        <w:separator/>
      </w:r>
    </w:p>
  </w:footnote>
  <w:footnote w:type="continuationSeparator" w:id="0">
    <w:p w:rsidR="008D1EB4" w:rsidRDefault="008D1EB4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7830" w:rsidRPr="00367830" w:rsidRDefault="00367830" w:rsidP="00367830">
    <w:pPr>
      <w:pStyle w:val="Header"/>
      <w:jc w:val="center"/>
      <w:rPr>
        <w:rFonts w:ascii="AvantGarde Bold" w:hAnsi="AvantGarde Bold"/>
        <w:b/>
        <w:color w:val="005487"/>
        <w:sz w:val="28"/>
        <w:szCs w:val="28"/>
      </w:rPr>
    </w:pPr>
    <w:r w:rsidRPr="00367830">
      <w:rPr>
        <w:rFonts w:ascii="AvantGarde Bold" w:hAnsi="AvantGarde Bold"/>
        <w:b/>
        <w:color w:val="005487"/>
        <w:sz w:val="28"/>
        <w:szCs w:val="28"/>
      </w:rPr>
      <w:t>Sewer Inspection &amp; Maintenance Report</w:t>
    </w:r>
  </w:p>
  <w:p w:rsidR="00367830" w:rsidRDefault="003678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exNDY2MzczNLJU0lEKTi0uzszPAykwrgUAuA3D4CwAAAA="/>
  </w:docVars>
  <w:rsids>
    <w:rsidRoot w:val="00B90FC2"/>
    <w:rsid w:val="00024955"/>
    <w:rsid w:val="00041744"/>
    <w:rsid w:val="00043018"/>
    <w:rsid w:val="000574E3"/>
    <w:rsid w:val="000B5D53"/>
    <w:rsid w:val="000C6058"/>
    <w:rsid w:val="000F11F3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6738E"/>
    <w:rsid w:val="002A6265"/>
    <w:rsid w:val="002B3172"/>
    <w:rsid w:val="002B5E6D"/>
    <w:rsid w:val="002D027C"/>
    <w:rsid w:val="003454B6"/>
    <w:rsid w:val="00367830"/>
    <w:rsid w:val="00374D8C"/>
    <w:rsid w:val="00380B78"/>
    <w:rsid w:val="003E0C9B"/>
    <w:rsid w:val="003E5A11"/>
    <w:rsid w:val="00402E66"/>
    <w:rsid w:val="00477BE2"/>
    <w:rsid w:val="004861A9"/>
    <w:rsid w:val="004C077A"/>
    <w:rsid w:val="004C5704"/>
    <w:rsid w:val="00521223"/>
    <w:rsid w:val="005327DF"/>
    <w:rsid w:val="005A35D8"/>
    <w:rsid w:val="005C3CA3"/>
    <w:rsid w:val="005D192F"/>
    <w:rsid w:val="005F7D2B"/>
    <w:rsid w:val="0060370E"/>
    <w:rsid w:val="006247BF"/>
    <w:rsid w:val="00661A0B"/>
    <w:rsid w:val="00661F98"/>
    <w:rsid w:val="006778C0"/>
    <w:rsid w:val="0068420A"/>
    <w:rsid w:val="007E4E12"/>
    <w:rsid w:val="007F2DE0"/>
    <w:rsid w:val="008079B1"/>
    <w:rsid w:val="00827166"/>
    <w:rsid w:val="00833D1A"/>
    <w:rsid w:val="00856268"/>
    <w:rsid w:val="00862BB3"/>
    <w:rsid w:val="00893903"/>
    <w:rsid w:val="008B6941"/>
    <w:rsid w:val="008D1EB4"/>
    <w:rsid w:val="008D4F6E"/>
    <w:rsid w:val="00901624"/>
    <w:rsid w:val="00944BFC"/>
    <w:rsid w:val="00964C5E"/>
    <w:rsid w:val="00967FBE"/>
    <w:rsid w:val="0098547C"/>
    <w:rsid w:val="00995432"/>
    <w:rsid w:val="009B1C2D"/>
    <w:rsid w:val="009B619F"/>
    <w:rsid w:val="009B7754"/>
    <w:rsid w:val="00A00250"/>
    <w:rsid w:val="00A24110"/>
    <w:rsid w:val="00AA6DCE"/>
    <w:rsid w:val="00AB2CEF"/>
    <w:rsid w:val="00AC4F1D"/>
    <w:rsid w:val="00AF13FE"/>
    <w:rsid w:val="00B0259D"/>
    <w:rsid w:val="00B13124"/>
    <w:rsid w:val="00B6532F"/>
    <w:rsid w:val="00B90FC2"/>
    <w:rsid w:val="00B94281"/>
    <w:rsid w:val="00BA7DFD"/>
    <w:rsid w:val="00C57B86"/>
    <w:rsid w:val="00CA409C"/>
    <w:rsid w:val="00CD775B"/>
    <w:rsid w:val="00CE678F"/>
    <w:rsid w:val="00CF5E25"/>
    <w:rsid w:val="00D7202F"/>
    <w:rsid w:val="00E31BD0"/>
    <w:rsid w:val="00EA7278"/>
    <w:rsid w:val="00F076EC"/>
    <w:rsid w:val="00F51EE5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A036B-6772-4DCB-BCF2-C54B56510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145</Words>
  <Characters>775</Characters>
  <Application>Microsoft Office Word</Application>
  <DocSecurity>0</DocSecurity>
  <Lines>1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39</cp:revision>
  <cp:lastPrinted>2020-04-29T16:08:00Z</cp:lastPrinted>
  <dcterms:created xsi:type="dcterms:W3CDTF">2020-04-29T15:18:00Z</dcterms:created>
  <dcterms:modified xsi:type="dcterms:W3CDTF">2020-11-10T19:05:00Z</dcterms:modified>
</cp:coreProperties>
</file>